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c1f9594adc3064d9cb70912b1afbc378e4d6df"/>
      <w:r>
        <w:rPr>
          <w:b/>
        </w:rPr>
        <w:t xml:space="preserve">ПРОТОКОЛ ПРО РЕЗУЛЬТАТИ ЕЛЕКТРОННОГО АУКЦІОНУ № LLE001-UA-20220923-543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, що перебуває у власності Ренійської міськ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66,7 кв. м розташоване на першому поверсі двохповерхової будівлі, прямокутної форми. Будівля - 1991 року забудови, третього класу капітальності (цегляні стіни, залізобетонне перекритт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5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2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10.2022 09:5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8,32 грн (вісімсот шістдесят вісім гривень 32 копійки), у т.ч. ПДВ</w:t>
      </w:r>
      <w:r>
        <w:t xml:space="preserve"> </w:t>
      </w:r>
      <w:r>
        <w:t xml:space="preserve">14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7 405,82 грн (сім тисяч чотириста п'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0.2022 10:39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0:29:12Z</dcterms:created>
  <dcterms:modified xsi:type="dcterms:W3CDTF">2024-05-06T2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